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9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4"/>
        <w:gridCol w:w="3799"/>
        <w:gridCol w:w="1128"/>
        <w:gridCol w:w="2268"/>
      </w:tblGrid>
      <w:tr w:rsidR="00DB3CC6" w:rsidRPr="00F47F94" w14:paraId="7E31F366" w14:textId="77777777" w:rsidTr="005F537B">
        <w:trPr>
          <w:trHeight w:val="454"/>
        </w:trPr>
        <w:tc>
          <w:tcPr>
            <w:tcW w:w="1123" w:type="pct"/>
            <w:vAlign w:val="center"/>
          </w:tcPr>
          <w:p w14:paraId="0D3E9A5D" w14:textId="6E2087CA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 xml:space="preserve">Studij: </w:t>
            </w:r>
          </w:p>
        </w:tc>
        <w:tc>
          <w:tcPr>
            <w:tcW w:w="2047" w:type="pct"/>
            <w:tcBorders>
              <w:bottom w:val="single" w:sz="4" w:space="0" w:color="auto"/>
            </w:tcBorders>
            <w:vAlign w:val="center"/>
          </w:tcPr>
          <w:p w14:paraId="210FAB59" w14:textId="2614ECCD" w:rsidR="00DB3CC6" w:rsidRPr="00F47F94" w:rsidRDefault="00FB4DA6" w:rsidP="00DB3CC6">
            <w:pPr>
              <w:pStyle w:val="Obrazac"/>
              <w:jc w:val="left"/>
              <w:rPr>
                <w:rFonts w:ascii="Century Gothic" w:hAnsi="Century Gothic"/>
                <w:b/>
                <w:sz w:val="22"/>
                <w:szCs w:val="22"/>
              </w:rPr>
            </w:pPr>
            <w:sdt>
              <w:sdtPr>
                <w:rPr>
                  <w:rFonts w:ascii="Century Gothic" w:hAnsi="Century Gothic"/>
                  <w:noProof/>
                </w:rPr>
                <w:id w:val="-68809485"/>
                <w:placeholder>
                  <w:docPart w:val="233D3F947BA949F39E589CA04137EFE1"/>
                </w:placeholder>
                <w:showingPlcHdr/>
                <w:dropDownList>
                  <w:listItem w:value="Choose an item."/>
                  <w:listItem w:displayText="sveučilišni prijediplomski Građevinarstvo" w:value="sveučilišni prijediplomski Građevinarstvo"/>
                  <w:listItem w:displayText="sveučilišni prijediplomski Arhitektura i urbanizam" w:value="sveučilišni prijediplomski Arhitektura i urbanizam"/>
                  <w:listItem w:displayText="stručni prijediplomski Građevinarstvo" w:value="stručni prijediplomski Građevinarstvo"/>
                  <w:listItem w:displayText="sveučilišni diplomski Građevinarstvo" w:value="sveučilišni diplomski Građevinarstvo"/>
                  <w:listItem w:displayText="stručni diplomski Građevinarstvo" w:value="stručni diplomski Građevinarstvo"/>
                </w:dropDownList>
              </w:sdtPr>
              <w:sdtEndPr/>
              <w:sdtContent>
                <w:r w:rsidR="00315EB4" w:rsidRPr="00F47F94">
                  <w:rPr>
                    <w:rFonts w:ascii="Century Gothic" w:hAnsi="Century Gothic"/>
                    <w:noProof/>
                  </w:rPr>
                  <w:t xml:space="preserve">   </w:t>
                </w:r>
              </w:sdtContent>
            </w:sdt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5FD41900" w14:textId="77777777" w:rsidR="00DB3CC6" w:rsidRPr="00F47F94" w:rsidRDefault="00DB3CC6" w:rsidP="008C1534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4D667" w14:textId="6B02A72B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DB3CC6" w:rsidRPr="00F47F94" w14:paraId="259265AE" w14:textId="77777777" w:rsidTr="005F537B">
        <w:trPr>
          <w:trHeight w:val="454"/>
        </w:trPr>
        <w:tc>
          <w:tcPr>
            <w:tcW w:w="1123" w:type="pct"/>
            <w:vAlign w:val="center"/>
          </w:tcPr>
          <w:p w14:paraId="3D3E31EA" w14:textId="4A2B1403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>Status studenta:</w:t>
            </w:r>
          </w:p>
        </w:tc>
        <w:tc>
          <w:tcPr>
            <w:tcW w:w="2047" w:type="pct"/>
            <w:tcBorders>
              <w:top w:val="single" w:sz="4" w:space="0" w:color="auto"/>
            </w:tcBorders>
            <w:vAlign w:val="center"/>
          </w:tcPr>
          <w:p w14:paraId="16B6EE26" w14:textId="0A01C5D8" w:rsidR="00DB3CC6" w:rsidRPr="00F47F94" w:rsidRDefault="00FB4DA6" w:rsidP="00DB3CC6">
            <w:pPr>
              <w:pStyle w:val="Obrazac"/>
              <w:jc w:val="left"/>
              <w:rPr>
                <w:rFonts w:ascii="Century Gothic" w:hAnsi="Century Gothic"/>
                <w:b/>
                <w:sz w:val="22"/>
                <w:szCs w:val="22"/>
              </w:rPr>
            </w:pPr>
            <w:sdt>
              <w:sdtPr>
                <w:rPr>
                  <w:rFonts w:ascii="Century Gothic" w:hAnsi="Century Gothic"/>
                  <w:noProof/>
                </w:rPr>
                <w:alias w:val="Izaberi stuatus"/>
                <w:tag w:val="Izaberi stuatus"/>
                <w:id w:val="-1182281624"/>
                <w:placeholder>
                  <w:docPart w:val="E2BB70C7D0C44F17AE177B5E4DA727D3"/>
                </w:placeholder>
                <w:showingPlcHdr/>
                <w:dropDownList>
                  <w:listItem w:value="Choose an item."/>
                  <w:listItem w:displayText="redoviti" w:value="redoviti"/>
                  <w:listItem w:displayText="izvanredni" w:value="izvanredni"/>
                </w:dropDownList>
              </w:sdtPr>
              <w:sdtEndPr/>
              <w:sdtContent>
                <w:r w:rsidR="0028141D" w:rsidRPr="00F47F94">
                  <w:rPr>
                    <w:rFonts w:ascii="Century Gothic" w:hAnsi="Century Gothic"/>
                    <w:noProof/>
                  </w:rPr>
                  <w:t xml:space="preserve">   </w:t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begin">
                    <w:ffData>
                      <w:name w:val="Check2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0" w:name="Check2"/>
                <w:r w:rsidR="0028141D" w:rsidRPr="00F47F94">
                  <w:rPr>
                    <w:rFonts w:ascii="Century Gothic" w:hAnsi="Century Gothic"/>
                    <w:noProof/>
                  </w:rPr>
                  <w:instrText xml:space="preserve"> FORMCHECKBOX </w:instrText>
                </w:r>
                <w:r>
                  <w:rPr>
                    <w:rFonts w:ascii="Century Gothic" w:hAnsi="Century Gothic"/>
                    <w:noProof/>
                  </w:rPr>
                </w:r>
                <w:r>
                  <w:rPr>
                    <w:rFonts w:ascii="Century Gothic" w:hAnsi="Century Gothic"/>
                    <w:noProof/>
                  </w:rPr>
                  <w:fldChar w:fldCharType="separate"/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end"/>
                </w:r>
                <w:bookmarkEnd w:id="0"/>
                <w:r w:rsidR="0028141D" w:rsidRPr="00F47F94">
                  <w:rPr>
                    <w:rFonts w:ascii="Century Gothic" w:hAnsi="Century Gothic"/>
                    <w:noProof/>
                  </w:rPr>
                  <w:t xml:space="preserve"> izvanredni    /    </w:t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begin">
                    <w:ffData>
                      <w:name w:val="Check3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1" w:name="Check3"/>
                <w:r w:rsidR="0028141D" w:rsidRPr="00F47F94">
                  <w:rPr>
                    <w:rFonts w:ascii="Century Gothic" w:hAnsi="Century Gothic"/>
                    <w:noProof/>
                  </w:rPr>
                  <w:instrText xml:space="preserve"> FORMCHECKBOX </w:instrText>
                </w:r>
                <w:r>
                  <w:rPr>
                    <w:rFonts w:ascii="Century Gothic" w:hAnsi="Century Gothic"/>
                    <w:noProof/>
                  </w:rPr>
                </w:r>
                <w:r>
                  <w:rPr>
                    <w:rFonts w:ascii="Century Gothic" w:hAnsi="Century Gothic"/>
                    <w:noProof/>
                  </w:rPr>
                  <w:fldChar w:fldCharType="separate"/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end"/>
                </w:r>
                <w:bookmarkEnd w:id="1"/>
                <w:r w:rsidR="0028141D" w:rsidRPr="00F47F94">
                  <w:rPr>
                    <w:rFonts w:ascii="Century Gothic" w:hAnsi="Century Gothic"/>
                    <w:noProof/>
                  </w:rPr>
                  <w:t xml:space="preserve"> redoviti</w:t>
                </w:r>
              </w:sdtContent>
            </w:sdt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36B5797E" w14:textId="21945E77" w:rsidR="00DB3CC6" w:rsidRPr="00F47F94" w:rsidRDefault="00DB3CC6" w:rsidP="00DB3CC6">
            <w:pPr>
              <w:pStyle w:val="Obrazac"/>
              <w:rPr>
                <w:rFonts w:ascii="Century Gothic" w:hAnsi="Century Gothic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160DAC29" w14:textId="370A5C79" w:rsidR="00DC569E" w:rsidRPr="00F47F94" w:rsidRDefault="00DC569E" w:rsidP="00DB3CC6">
            <w:pPr>
              <w:pStyle w:val="Obrazac"/>
              <w:rPr>
                <w:rFonts w:ascii="Century Gothic" w:hAnsi="Century Gothic"/>
                <w:bCs w:val="0"/>
                <w:i/>
                <w:iCs/>
                <w:sz w:val="22"/>
                <w:szCs w:val="22"/>
              </w:rPr>
            </w:pPr>
          </w:p>
        </w:tc>
      </w:tr>
      <w:tr w:rsidR="00DB3CC6" w:rsidRPr="00F47F94" w14:paraId="67A23457" w14:textId="77777777" w:rsidTr="005F537B">
        <w:trPr>
          <w:trHeight w:val="454"/>
        </w:trPr>
        <w:tc>
          <w:tcPr>
            <w:tcW w:w="1123" w:type="pct"/>
            <w:vAlign w:val="center"/>
          </w:tcPr>
          <w:p w14:paraId="5C1C784B" w14:textId="51D5337B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 xml:space="preserve">Akademska godina: </w:t>
            </w:r>
          </w:p>
        </w:tc>
        <w:tc>
          <w:tcPr>
            <w:tcW w:w="2047" w:type="pct"/>
            <w:vAlign w:val="center"/>
          </w:tcPr>
          <w:p w14:paraId="4366065B" w14:textId="789C748E" w:rsidR="00DB3CC6" w:rsidRPr="00F47F94" w:rsidRDefault="00FB4DA6" w:rsidP="00DB3CC6">
            <w:pPr>
              <w:pStyle w:val="Obrazac"/>
              <w:jc w:val="left"/>
              <w:rPr>
                <w:rFonts w:ascii="Century Gothic" w:hAnsi="Century Gothic"/>
                <w:b/>
                <w:sz w:val="22"/>
                <w:szCs w:val="22"/>
              </w:rPr>
            </w:pPr>
            <w:sdt>
              <w:sdtPr>
                <w:rPr>
                  <w:rFonts w:ascii="Century Gothic" w:hAnsi="Century Gothic"/>
                  <w:bCs w:val="0"/>
                </w:rPr>
                <w:alias w:val="Izaberi akademsku godinu"/>
                <w:tag w:val="Izaberi akademsku godinu"/>
                <w:id w:val="1303278068"/>
                <w:placeholder>
                  <w:docPart w:val="E3188C11C55B44E299224E3232128F4A"/>
                </w:placeholder>
                <w:showingPlcHdr/>
                <w:dropDownList>
                  <w:listItem w:value="Choose an item."/>
                  <w:listItem w:displayText="2022./2023." w:value="2022./2023."/>
                  <w:listItem w:displayText="2023./2024." w:value="2023./2024."/>
                  <w:listItem w:displayText="2024./2025." w:value="2024./2025."/>
                  <w:listItem w:displayText="2025./2026." w:value="2025./2026."/>
                  <w:listItem w:displayText="2026./2027." w:value="2026./2027."/>
                  <w:listItem w:displayText="2027./2028." w:value="2027./2028."/>
                  <w:listItem w:displayText="2028./2029." w:value="2028./2029."/>
                  <w:listItem w:displayText="2029./2030." w:value="2029./2030."/>
                </w:dropDownList>
              </w:sdtPr>
              <w:sdtEndPr/>
              <w:sdtContent>
                <w:r w:rsidR="00DB3CC6" w:rsidRPr="00F47F94">
                  <w:rPr>
                    <w:rFonts w:ascii="Century Gothic" w:hAnsi="Century Gothic"/>
                    <w:bCs w:val="0"/>
                  </w:rPr>
                  <w:t>_____/_____</w:t>
                </w:r>
              </w:sdtContent>
            </w:sdt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41C48513" w14:textId="2344BE07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4B3FBF7E" w14:textId="4C9886C9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DB3CC6" w:rsidRPr="00F47F94" w14:paraId="3F1D90BA" w14:textId="77777777" w:rsidTr="00135F5B">
        <w:trPr>
          <w:trHeight w:val="283"/>
        </w:trPr>
        <w:tc>
          <w:tcPr>
            <w:tcW w:w="1123" w:type="pct"/>
          </w:tcPr>
          <w:p w14:paraId="463A6EA1" w14:textId="77777777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4AB30395" w14:textId="77777777" w:rsidR="00DB3CC6" w:rsidRPr="00F47F94" w:rsidRDefault="00DB3CC6" w:rsidP="00DB3CC6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54224DB6" w14:textId="77777777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509D56F3" w14:textId="17D7FD6F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2C73D3E0" w14:textId="77777777" w:rsidTr="00135F5B">
        <w:trPr>
          <w:trHeight w:val="283"/>
        </w:trPr>
        <w:tc>
          <w:tcPr>
            <w:tcW w:w="1123" w:type="pct"/>
            <w:vAlign w:val="center"/>
          </w:tcPr>
          <w:p w14:paraId="3609A825" w14:textId="57FB1905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>JMBAG:</w:t>
            </w:r>
          </w:p>
        </w:tc>
        <w:tc>
          <w:tcPr>
            <w:tcW w:w="2047" w:type="pct"/>
            <w:tcBorders>
              <w:bottom w:val="single" w:sz="4" w:space="0" w:color="auto"/>
            </w:tcBorders>
            <w:vAlign w:val="center"/>
          </w:tcPr>
          <w:p w14:paraId="2B846989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left w:val="nil"/>
              <w:right w:val="single" w:sz="4" w:space="0" w:color="auto"/>
            </w:tcBorders>
          </w:tcPr>
          <w:p w14:paraId="574F4A08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11D17B4C" w14:textId="6978B89D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4475586E" w14:textId="77777777" w:rsidTr="00135F5B">
        <w:trPr>
          <w:trHeight w:val="283"/>
        </w:trPr>
        <w:tc>
          <w:tcPr>
            <w:tcW w:w="1123" w:type="pct"/>
          </w:tcPr>
          <w:p w14:paraId="20E98C6D" w14:textId="56FBCB6D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Cs w:val="0"/>
                <w:i/>
                <w:iCs/>
                <w:sz w:val="14"/>
                <w:szCs w:val="14"/>
              </w:rPr>
              <w:t>(POPUNJAVA URED ZA STUDENTE)</w:t>
            </w:r>
          </w:p>
        </w:tc>
        <w:tc>
          <w:tcPr>
            <w:tcW w:w="2047" w:type="pct"/>
            <w:tcBorders>
              <w:top w:val="single" w:sz="4" w:space="0" w:color="auto"/>
            </w:tcBorders>
          </w:tcPr>
          <w:p w14:paraId="3ABD000C" w14:textId="1CDD2214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17F33D05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7FB7AD03" w14:textId="6F4728C0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4D9AC241" w14:textId="77777777" w:rsidTr="00135F5B">
        <w:trPr>
          <w:trHeight w:val="283"/>
        </w:trPr>
        <w:tc>
          <w:tcPr>
            <w:tcW w:w="1123" w:type="pct"/>
          </w:tcPr>
          <w:p w14:paraId="21BE5EE9" w14:textId="7774509B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1F4BD8A7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196C6ABA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3BC34780" w14:textId="271CDD8E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3F655A13" w14:textId="77777777" w:rsidTr="00135F5B">
        <w:trPr>
          <w:trHeight w:val="283"/>
        </w:trPr>
        <w:tc>
          <w:tcPr>
            <w:tcW w:w="1123" w:type="pct"/>
            <w:vAlign w:val="center"/>
          </w:tcPr>
          <w:p w14:paraId="1DE30999" w14:textId="3DDB767A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29F3E9E1" w14:textId="5C8381AA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  <w:sz w:val="32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7CE2E29F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0D603887" w14:textId="2F0F66AE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4AF8D874" w14:textId="77777777" w:rsidTr="00135F5B">
        <w:trPr>
          <w:trHeight w:val="283"/>
        </w:trPr>
        <w:tc>
          <w:tcPr>
            <w:tcW w:w="1123" w:type="pct"/>
          </w:tcPr>
          <w:p w14:paraId="1BFD8EF5" w14:textId="275CF320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6962074C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70BED496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63EE607F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7D931A5E" w14:textId="77777777" w:rsidTr="00DC569E">
        <w:trPr>
          <w:trHeight w:val="283"/>
        </w:trPr>
        <w:tc>
          <w:tcPr>
            <w:tcW w:w="1123" w:type="pct"/>
          </w:tcPr>
          <w:p w14:paraId="1DDD8962" w14:textId="77777777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56EC47FF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4192E1D8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EFE00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</w:tbl>
    <w:p w14:paraId="5D5382EB" w14:textId="1D219B4F" w:rsidR="001F355D" w:rsidRPr="00F47F94" w:rsidRDefault="00DC569E" w:rsidP="001F355D">
      <w:pPr>
        <w:pStyle w:val="Obrazac"/>
        <w:rPr>
          <w:rFonts w:ascii="Century Gothic" w:hAnsi="Century Gothic"/>
        </w:rPr>
      </w:pPr>
      <w:r w:rsidRPr="00F47F94">
        <w:rPr>
          <w:rFonts w:ascii="Century Gothic" w:hAnsi="Century Gothic"/>
          <w:b/>
          <w:sz w:val="32"/>
        </w:rPr>
        <w:t>MATIČNI LIST</w:t>
      </w:r>
    </w:p>
    <w:p w14:paraId="1623B43F" w14:textId="77777777" w:rsidR="008F554A" w:rsidRPr="00F47F94" w:rsidRDefault="008F554A" w:rsidP="001F355D">
      <w:pPr>
        <w:pStyle w:val="Obrazac"/>
        <w:rPr>
          <w:rFonts w:ascii="Century Gothic" w:hAnsi="Century Gothic"/>
          <w:b/>
          <w:sz w:val="3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7"/>
        <w:gridCol w:w="1418"/>
        <w:gridCol w:w="1811"/>
        <w:gridCol w:w="1953"/>
        <w:gridCol w:w="3337"/>
      </w:tblGrid>
      <w:tr w:rsidR="00DC569E" w:rsidRPr="00F47F94" w14:paraId="12DE811F" w14:textId="77777777" w:rsidTr="16ADEACD">
        <w:trPr>
          <w:trHeight w:val="465"/>
          <w:tblHeader/>
          <w:jc w:val="center"/>
        </w:trPr>
        <w:tc>
          <w:tcPr>
            <w:tcW w:w="347" w:type="pct"/>
            <w:shd w:val="clear" w:color="auto" w:fill="F3F3F3"/>
          </w:tcPr>
          <w:p w14:paraId="78AA1F2E" w14:textId="303462AF" w:rsidR="00DC569E" w:rsidRPr="00F47F94" w:rsidRDefault="00135F5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R</w:t>
            </w:r>
            <w:r w:rsidR="00DC569E" w:rsidRPr="00F47F94">
              <w:rPr>
                <w:rFonts w:ascii="Century Gothic" w:hAnsi="Century Gothic" w:cs="Arial"/>
                <w:sz w:val="20"/>
                <w:szCs w:val="20"/>
              </w:rPr>
              <w:t>ed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i</w:t>
            </w:r>
          </w:p>
          <w:p w14:paraId="317B296A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broj</w:t>
            </w:r>
          </w:p>
        </w:tc>
        <w:tc>
          <w:tcPr>
            <w:tcW w:w="1772" w:type="pct"/>
            <w:gridSpan w:val="2"/>
            <w:shd w:val="clear" w:color="auto" w:fill="F3F3F3"/>
            <w:vAlign w:val="center"/>
          </w:tcPr>
          <w:p w14:paraId="5CF08B2B" w14:textId="77777777" w:rsidR="00DC569E" w:rsidRPr="00F47F94" w:rsidRDefault="00DC569E" w:rsidP="00051B08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PITANJE</w:t>
            </w:r>
          </w:p>
        </w:tc>
        <w:tc>
          <w:tcPr>
            <w:tcW w:w="2881" w:type="pct"/>
            <w:gridSpan w:val="2"/>
            <w:shd w:val="clear" w:color="auto" w:fill="F3F3F3"/>
            <w:vAlign w:val="center"/>
          </w:tcPr>
          <w:p w14:paraId="1317CB4A" w14:textId="77777777" w:rsidR="00DC569E" w:rsidRPr="00F47F94" w:rsidRDefault="00DC569E" w:rsidP="00051B08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ODGOVOR</w:t>
            </w:r>
          </w:p>
        </w:tc>
      </w:tr>
      <w:tr w:rsidR="00DC569E" w:rsidRPr="00F47F94" w14:paraId="31ACCC17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7D0C2E51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5759D22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Ime i prezime</w:t>
            </w:r>
          </w:p>
        </w:tc>
        <w:tc>
          <w:tcPr>
            <w:tcW w:w="2881" w:type="pct"/>
            <w:gridSpan w:val="2"/>
          </w:tcPr>
          <w:p w14:paraId="2BDF542B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C569E" w:rsidRPr="00F47F94" w14:paraId="3EDC730E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049B4327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536BE3B1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OIB</w:t>
            </w:r>
          </w:p>
        </w:tc>
        <w:tc>
          <w:tcPr>
            <w:tcW w:w="2881" w:type="pct"/>
            <w:gridSpan w:val="2"/>
            <w:vAlign w:val="center"/>
          </w:tcPr>
          <w:tbl>
            <w:tblPr>
              <w:tblW w:w="0" w:type="auto"/>
              <w:tblBorders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DC569E" w:rsidRPr="00F47F94" w14:paraId="607D23CF" w14:textId="77777777" w:rsidTr="00051B08">
              <w:trPr>
                <w:trHeight w:val="340"/>
              </w:trPr>
              <w:tc>
                <w:tcPr>
                  <w:tcW w:w="340" w:type="dxa"/>
                </w:tcPr>
                <w:p w14:paraId="6D0AE3CD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55D21BE5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7884F3BC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1F876172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27B2067E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73AFCC76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3A43D004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568FFAC0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6C9374A9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6FEF5A39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4C652D06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</w:tr>
          </w:tbl>
          <w:p w14:paraId="3BD393DE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C569E" w:rsidRPr="00F47F94" w14:paraId="73A39FF9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2A36BDE6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111FE3EB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Spol</w:t>
            </w:r>
          </w:p>
        </w:tc>
        <w:tc>
          <w:tcPr>
            <w:tcW w:w="2881" w:type="pct"/>
            <w:gridSpan w:val="2"/>
            <w:vAlign w:val="center"/>
          </w:tcPr>
          <w:p w14:paraId="0F776D2A" w14:textId="49723F30" w:rsidR="00DC569E" w:rsidRPr="00F47F94" w:rsidRDefault="0028141D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bookmarkEnd w:id="2"/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muško</w:t>
            </w:r>
            <w:r w:rsidR="00DC569E" w:rsidRPr="00F47F94">
              <w:rPr>
                <w:rFonts w:ascii="Century Gothic" w:hAnsi="Century Gothic" w:cs="Arial"/>
                <w:sz w:val="20"/>
                <w:szCs w:val="20"/>
              </w:rPr>
              <w:t xml:space="preserve">                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="00DC569E"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="00DC569E" w:rsidRPr="00F47F94">
              <w:rPr>
                <w:rFonts w:ascii="Century Gothic" w:hAnsi="Century Gothic" w:cs="Arial"/>
                <w:sz w:val="20"/>
                <w:szCs w:val="20"/>
              </w:rPr>
              <w:t>žensko</w:t>
            </w:r>
          </w:p>
        </w:tc>
      </w:tr>
      <w:tr w:rsidR="00DC569E" w:rsidRPr="00F47F94" w14:paraId="298C5DC6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673D0ABE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2BD1FB75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Dan, mjesec i godina rođenja</w:t>
            </w:r>
          </w:p>
        </w:tc>
        <w:tc>
          <w:tcPr>
            <w:tcW w:w="2881" w:type="pct"/>
            <w:gridSpan w:val="2"/>
            <w:vAlign w:val="center"/>
          </w:tcPr>
          <w:p w14:paraId="31A88894" w14:textId="47CBD243" w:rsidR="00DC569E" w:rsidRPr="00F47F94" w:rsidRDefault="0028141D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</w:rPr>
              <w:t>__</w:t>
            </w:r>
            <w:r w:rsidR="00B87678" w:rsidRPr="00F47F94">
              <w:rPr>
                <w:rFonts w:ascii="Century Gothic" w:hAnsi="Century Gothic" w:cs="Arial"/>
              </w:rPr>
              <w:t>_</w:t>
            </w:r>
            <w:r w:rsidRPr="00F47F94">
              <w:rPr>
                <w:rFonts w:ascii="Century Gothic" w:hAnsi="Century Gothic" w:cs="Arial"/>
              </w:rPr>
              <w:t>_.</w:t>
            </w:r>
            <w:r w:rsidR="00B87678" w:rsidRPr="00F47F94">
              <w:rPr>
                <w:rFonts w:ascii="Century Gothic" w:hAnsi="Century Gothic" w:cs="Arial"/>
              </w:rPr>
              <w:t>_</w:t>
            </w:r>
            <w:r w:rsidRPr="00F47F94">
              <w:rPr>
                <w:rFonts w:ascii="Century Gothic" w:hAnsi="Century Gothic" w:cs="Arial"/>
              </w:rPr>
              <w:t>___.</w:t>
            </w:r>
            <w:r w:rsidR="00B87678" w:rsidRPr="00F47F94">
              <w:rPr>
                <w:rFonts w:ascii="Century Gothic" w:hAnsi="Century Gothic" w:cs="Arial"/>
              </w:rPr>
              <w:t>__</w:t>
            </w:r>
            <w:r w:rsidRPr="00F47F94">
              <w:rPr>
                <w:rFonts w:ascii="Century Gothic" w:hAnsi="Century Gothic" w:cs="Arial"/>
              </w:rPr>
              <w:t>_____</w:t>
            </w:r>
          </w:p>
        </w:tc>
      </w:tr>
      <w:tr w:rsidR="00DC569E" w:rsidRPr="00F47F94" w14:paraId="2C3A8F6C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08F63DC4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69AC2A98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Mjesto rođenja, država rođenja</w:t>
            </w:r>
          </w:p>
        </w:tc>
        <w:tc>
          <w:tcPr>
            <w:tcW w:w="2881" w:type="pct"/>
            <w:gridSpan w:val="2"/>
            <w:vAlign w:val="center"/>
          </w:tcPr>
          <w:p w14:paraId="0CEAF15F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</w:tr>
      <w:tr w:rsidR="00377973" w:rsidRPr="00F47F94" w14:paraId="0685C24A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5D9CE7C4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6774399F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Ime oca i majke</w:t>
            </w:r>
          </w:p>
        </w:tc>
        <w:tc>
          <w:tcPr>
            <w:tcW w:w="1068" w:type="pct"/>
          </w:tcPr>
          <w:p w14:paraId="70D3666B" w14:textId="59CC4320" w:rsidR="00DC569E" w:rsidRPr="00F47F94" w:rsidRDefault="009934E1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O</w:t>
            </w:r>
            <w:r w:rsidR="00DC569E" w:rsidRPr="00F47F94">
              <w:rPr>
                <w:rFonts w:ascii="Century Gothic" w:hAnsi="Century Gothic" w:cs="Arial"/>
                <w:i/>
                <w:sz w:val="16"/>
                <w:szCs w:val="16"/>
              </w:rPr>
              <w:t>tac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  <w:tc>
          <w:tcPr>
            <w:tcW w:w="1812" w:type="pct"/>
          </w:tcPr>
          <w:p w14:paraId="790D1905" w14:textId="62A77AD5" w:rsidR="00DC569E" w:rsidRPr="00F47F94" w:rsidRDefault="009934E1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M</w:t>
            </w:r>
            <w:r w:rsidR="00DC569E" w:rsidRPr="00F47F94">
              <w:rPr>
                <w:rFonts w:ascii="Century Gothic" w:hAnsi="Century Gothic" w:cs="Arial"/>
                <w:i/>
                <w:sz w:val="16"/>
                <w:szCs w:val="16"/>
              </w:rPr>
              <w:t>ajka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</w:tr>
      <w:tr w:rsidR="00DC569E" w:rsidRPr="00F47F94" w14:paraId="71A638BB" w14:textId="77777777" w:rsidTr="16ADEACD">
        <w:trPr>
          <w:trHeight w:val="540"/>
          <w:jc w:val="center"/>
        </w:trPr>
        <w:tc>
          <w:tcPr>
            <w:tcW w:w="347" w:type="pct"/>
            <w:vAlign w:val="center"/>
          </w:tcPr>
          <w:p w14:paraId="547B52E5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1A27F60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Državljanstvo</w:t>
            </w:r>
          </w:p>
        </w:tc>
        <w:tc>
          <w:tcPr>
            <w:tcW w:w="2881" w:type="pct"/>
            <w:gridSpan w:val="2"/>
            <w:vAlign w:val="center"/>
          </w:tcPr>
          <w:p w14:paraId="0A1563E7" w14:textId="77777777" w:rsidR="00DC569E" w:rsidRPr="00F47F94" w:rsidRDefault="00DC569E" w:rsidP="001C5964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C569E" w:rsidRPr="00F47F94" w14:paraId="0C4CA1EE" w14:textId="77777777" w:rsidTr="16ADEACD">
        <w:trPr>
          <w:trHeight w:val="540"/>
          <w:jc w:val="center"/>
        </w:trPr>
        <w:tc>
          <w:tcPr>
            <w:tcW w:w="347" w:type="pct"/>
            <w:vAlign w:val="center"/>
          </w:tcPr>
          <w:p w14:paraId="10DB5765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49B4821A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Narodnost 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(prema čl. 8. Zakona o zaštiti osobnih podataka nije se obavezno očitovati o narodnosti)</w:t>
            </w:r>
          </w:p>
        </w:tc>
        <w:tc>
          <w:tcPr>
            <w:tcW w:w="2881" w:type="pct"/>
            <w:gridSpan w:val="2"/>
            <w:vAlign w:val="center"/>
          </w:tcPr>
          <w:p w14:paraId="2CEFF311" w14:textId="77777777" w:rsidR="00DC569E" w:rsidRPr="00F47F94" w:rsidRDefault="00DC569E" w:rsidP="001C5964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DC569E" w:rsidRPr="00F47F94" w14:paraId="3F46E473" w14:textId="77777777" w:rsidTr="16ADEACD">
        <w:trPr>
          <w:trHeight w:val="540"/>
          <w:jc w:val="center"/>
        </w:trPr>
        <w:tc>
          <w:tcPr>
            <w:tcW w:w="347" w:type="pct"/>
            <w:vMerge w:val="restart"/>
            <w:vAlign w:val="center"/>
          </w:tcPr>
          <w:p w14:paraId="72ECD743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 w:val="restart"/>
            <w:vAlign w:val="center"/>
          </w:tcPr>
          <w:p w14:paraId="030B2133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Prebivalište</w:t>
            </w:r>
          </w:p>
          <w:p w14:paraId="5D055EBE" w14:textId="45BC00E1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 xml:space="preserve">(adresa navedena </w:t>
            </w:r>
            <w:r w:rsidR="001C5964" w:rsidRPr="00F47F94">
              <w:rPr>
                <w:rFonts w:ascii="Century Gothic" w:hAnsi="Century Gothic" w:cs="Arial"/>
                <w:i/>
                <w:sz w:val="16"/>
                <w:szCs w:val="16"/>
              </w:rPr>
              <w:t>na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 xml:space="preserve"> osobnoj iskaznici)</w:t>
            </w:r>
          </w:p>
        </w:tc>
        <w:tc>
          <w:tcPr>
            <w:tcW w:w="2881" w:type="pct"/>
            <w:gridSpan w:val="2"/>
          </w:tcPr>
          <w:p w14:paraId="3210883A" w14:textId="587AA475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Poštanski broj i mjesto</w:t>
            </w:r>
            <w:r w:rsidR="001C5964"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</w:tr>
      <w:tr w:rsidR="00DC569E" w:rsidRPr="00F47F94" w14:paraId="7F59FFB3" w14:textId="77777777" w:rsidTr="16ADEACD">
        <w:trPr>
          <w:trHeight w:val="540"/>
          <w:jc w:val="center"/>
        </w:trPr>
        <w:tc>
          <w:tcPr>
            <w:tcW w:w="347" w:type="pct"/>
            <w:vMerge/>
          </w:tcPr>
          <w:p w14:paraId="1DB6DF4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/>
            <w:vAlign w:val="center"/>
          </w:tcPr>
          <w:p w14:paraId="0BA075EC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</w:tcPr>
          <w:p w14:paraId="25D88B05" w14:textId="74040BD8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Ulica i broj</w:t>
            </w:r>
            <w:r w:rsidR="001C5964"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</w:tr>
      <w:tr w:rsidR="00377973" w:rsidRPr="00F47F94" w14:paraId="2E5770E5" w14:textId="77777777" w:rsidTr="16ADEACD">
        <w:trPr>
          <w:cantSplit/>
          <w:trHeight w:val="567"/>
          <w:jc w:val="center"/>
        </w:trPr>
        <w:tc>
          <w:tcPr>
            <w:tcW w:w="347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AB381C5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863344" w14:textId="7E68A6A9" w:rsidR="00DC569E" w:rsidRPr="00F47F94" w:rsidRDefault="00DC569E" w:rsidP="00315EB4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  <w:r w:rsidRPr="00F47F94">
              <w:rPr>
                <w:rFonts w:ascii="Century Gothic" w:hAnsi="Century Gothic" w:cs="Arial"/>
                <w:sz w:val="18"/>
                <w:szCs w:val="18"/>
              </w:rPr>
              <w:t>Srednja škola / fakulte</w:t>
            </w:r>
            <w:r w:rsidR="001C5964" w:rsidRPr="00F47F94">
              <w:rPr>
                <w:rFonts w:ascii="Century Gothic" w:hAnsi="Century Gothic" w:cs="Arial"/>
                <w:sz w:val="18"/>
                <w:szCs w:val="18"/>
              </w:rPr>
              <w:t>t</w:t>
            </w:r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69833C" w14:textId="77777777" w:rsidR="00DC569E" w:rsidRPr="00F47F94" w:rsidRDefault="00DC569E" w:rsidP="00051B08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gimnazija / fakultet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DC4BDE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 xml:space="preserve">Naziv gimnazije / fakulteta, mjesto </w:t>
            </w:r>
          </w:p>
        </w:tc>
      </w:tr>
      <w:tr w:rsidR="00377973" w:rsidRPr="00F47F94" w14:paraId="7453DE5D" w14:textId="77777777" w:rsidTr="16ADEACD">
        <w:trPr>
          <w:cantSplit/>
          <w:trHeight w:val="567"/>
          <w:jc w:val="center"/>
        </w:trPr>
        <w:tc>
          <w:tcPr>
            <w:tcW w:w="347" w:type="pct"/>
            <w:vMerge/>
            <w:vAlign w:val="center"/>
          </w:tcPr>
          <w:p w14:paraId="6B92D496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7AF25EB2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vMerge/>
            <w:vAlign w:val="center"/>
          </w:tcPr>
          <w:p w14:paraId="3F27DB8F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1ED164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Tip gimnazije (jezična, klasična, matematička, opća, prirodoslovna)</w:t>
            </w:r>
          </w:p>
        </w:tc>
      </w:tr>
      <w:tr w:rsidR="00377973" w:rsidRPr="00F47F94" w14:paraId="5E0415DE" w14:textId="77777777" w:rsidTr="16ADEACD">
        <w:trPr>
          <w:cantSplit/>
          <w:trHeight w:val="578"/>
          <w:jc w:val="center"/>
        </w:trPr>
        <w:tc>
          <w:tcPr>
            <w:tcW w:w="347" w:type="pct"/>
            <w:vMerge/>
          </w:tcPr>
          <w:p w14:paraId="50868B7F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54A26EC3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8010B1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strukovna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2A0D5F0C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Naziv škole, mjesto</w:t>
            </w:r>
          </w:p>
        </w:tc>
      </w:tr>
      <w:tr w:rsidR="00377973" w:rsidRPr="00F47F94" w14:paraId="72121F6E" w14:textId="77777777" w:rsidTr="16ADEACD">
        <w:trPr>
          <w:cantSplit/>
          <w:trHeight w:val="567"/>
          <w:jc w:val="center"/>
        </w:trPr>
        <w:tc>
          <w:tcPr>
            <w:tcW w:w="347" w:type="pct"/>
            <w:vMerge/>
          </w:tcPr>
          <w:p w14:paraId="5DC7BC90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5299D520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vMerge/>
            <w:vAlign w:val="center"/>
          </w:tcPr>
          <w:p w14:paraId="72920D48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146922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Struka</w:t>
            </w:r>
          </w:p>
        </w:tc>
      </w:tr>
      <w:tr w:rsidR="00377973" w:rsidRPr="00F47F94" w14:paraId="4D5BF85B" w14:textId="77777777" w:rsidTr="16ADEACD">
        <w:trPr>
          <w:cantSplit/>
          <w:trHeight w:val="567"/>
          <w:jc w:val="center"/>
        </w:trPr>
        <w:tc>
          <w:tcPr>
            <w:tcW w:w="347" w:type="pct"/>
            <w:tcBorders>
              <w:bottom w:val="single" w:sz="4" w:space="0" w:color="auto"/>
              <w:right w:val="single" w:sz="4" w:space="0" w:color="auto"/>
            </w:tcBorders>
          </w:tcPr>
          <w:p w14:paraId="3C8B0769" w14:textId="77777777" w:rsidR="00377973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CA80C3B" w14:textId="77777777" w:rsidR="00377973" w:rsidRPr="00F47F94" w:rsidRDefault="00377973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5E9F90B" w14:textId="77777777" w:rsidR="00377973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C03EB05" w14:textId="77777777" w:rsidR="00377973" w:rsidRPr="00F47F94" w:rsidRDefault="00377973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</w:p>
        </w:tc>
      </w:tr>
      <w:tr w:rsidR="00377973" w:rsidRPr="00F47F94" w14:paraId="7DCEAD04" w14:textId="77777777" w:rsidTr="16ADEACD">
        <w:trPr>
          <w:cantSplit/>
          <w:trHeight w:val="454"/>
          <w:jc w:val="center"/>
        </w:trPr>
        <w:tc>
          <w:tcPr>
            <w:tcW w:w="34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F86F51" w14:textId="44EBB343" w:rsidR="00DC569E" w:rsidRPr="00F47F94" w:rsidRDefault="00DC569E" w:rsidP="00D56F50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D36DDE" w14:textId="77777777" w:rsidR="00DC569E" w:rsidRPr="00F47F94" w:rsidRDefault="00DC569E" w:rsidP="00377973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  <w:r w:rsidRPr="00F47F94">
              <w:rPr>
                <w:rFonts w:ascii="Century Gothic" w:hAnsi="Century Gothic" w:cs="Arial"/>
                <w:sz w:val="18"/>
                <w:szCs w:val="18"/>
              </w:rPr>
              <w:t>Isprava temeljem koje je izvršen upis</w:t>
            </w:r>
          </w:p>
        </w:tc>
        <w:tc>
          <w:tcPr>
            <w:tcW w:w="992" w:type="pct"/>
            <w:vMerge w:val="restart"/>
            <w:tcBorders>
              <w:top w:val="single" w:sz="4" w:space="0" w:color="auto"/>
            </w:tcBorders>
            <w:vAlign w:val="center"/>
          </w:tcPr>
          <w:p w14:paraId="782A7F4A" w14:textId="0C1B1EC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Svjedodžba /</w:t>
            </w:r>
            <w:r w:rsidR="00377973" w:rsidRPr="00F47F94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diploma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622914" w14:textId="387E3ADA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KLASA:</w:t>
            </w:r>
          </w:p>
        </w:tc>
      </w:tr>
      <w:tr w:rsidR="00377973" w:rsidRPr="00F47F94" w14:paraId="34833BA1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7CD080F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65F07026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540B5BB6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shd w:val="clear" w:color="auto" w:fill="auto"/>
            <w:vAlign w:val="center"/>
          </w:tcPr>
          <w:p w14:paraId="52CA4343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URBROJ:</w:t>
            </w:r>
          </w:p>
        </w:tc>
      </w:tr>
      <w:tr w:rsidR="005F537B" w:rsidRPr="00F47F94" w14:paraId="79493AC6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4035AF3D" w14:textId="77777777" w:rsidR="005F537B" w:rsidRPr="00F47F94" w:rsidRDefault="005F537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6690A095" w14:textId="77777777" w:rsidR="005F537B" w:rsidRPr="00F47F94" w:rsidRDefault="005F537B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556D63C5" w14:textId="77777777" w:rsidR="005F537B" w:rsidRPr="00F47F94" w:rsidRDefault="005F537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shd w:val="clear" w:color="auto" w:fill="auto"/>
            <w:vAlign w:val="center"/>
          </w:tcPr>
          <w:p w14:paraId="60996F21" w14:textId="082DB3D1" w:rsidR="005F537B" w:rsidRPr="00F47F94" w:rsidRDefault="005F537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BROJ:</w:t>
            </w:r>
          </w:p>
        </w:tc>
      </w:tr>
      <w:tr w:rsidR="00377973" w:rsidRPr="00F47F94" w14:paraId="73F91807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2993649C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16877556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65AD34B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shd w:val="clear" w:color="auto" w:fill="auto"/>
            <w:vAlign w:val="center"/>
          </w:tcPr>
          <w:p w14:paraId="40CC2D7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Datum izdavanja:</w:t>
            </w:r>
          </w:p>
        </w:tc>
      </w:tr>
      <w:tr w:rsidR="00377973" w:rsidRPr="00F47F94" w14:paraId="6B73A0F1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361BB0AA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5F5547CB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65B00F0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3CBEE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Izdavatelj:</w:t>
            </w:r>
          </w:p>
        </w:tc>
      </w:tr>
      <w:tr w:rsidR="00DC569E" w:rsidRPr="00F47F94" w14:paraId="22FF2D8B" w14:textId="77777777" w:rsidTr="16ADEACD">
        <w:trPr>
          <w:trHeight w:val="465"/>
          <w:jc w:val="center"/>
        </w:trPr>
        <w:tc>
          <w:tcPr>
            <w:tcW w:w="347" w:type="pct"/>
            <w:tcBorders>
              <w:top w:val="single" w:sz="4" w:space="0" w:color="auto"/>
            </w:tcBorders>
            <w:vAlign w:val="center"/>
          </w:tcPr>
          <w:p w14:paraId="4DF22A45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tcBorders>
              <w:top w:val="single" w:sz="4" w:space="0" w:color="auto"/>
            </w:tcBorders>
            <w:vAlign w:val="center"/>
          </w:tcPr>
          <w:p w14:paraId="5E4C887C" w14:textId="40C885A9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Kontakt broj (telefon / mobitel)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</w:tcBorders>
            <w:vAlign w:val="center"/>
          </w:tcPr>
          <w:p w14:paraId="391CDAB5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</w:tr>
      <w:tr w:rsidR="00DC569E" w:rsidRPr="00F47F94" w14:paraId="4694C5C3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3B4DBC4B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303D4E1B" w14:textId="5ADABC3F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Adresa e-pošte</w:t>
            </w:r>
          </w:p>
        </w:tc>
        <w:tc>
          <w:tcPr>
            <w:tcW w:w="2881" w:type="pct"/>
            <w:gridSpan w:val="2"/>
            <w:vAlign w:val="center"/>
          </w:tcPr>
          <w:p w14:paraId="3AEA38E0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</w:tr>
      <w:tr w:rsidR="00377973" w:rsidRPr="00F47F94" w14:paraId="63D821A6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5473A241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73247E56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Kategorizirani sportaš</w:t>
            </w:r>
          </w:p>
          <w:p w14:paraId="5A0FAA91" w14:textId="01C6E789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(I.-</w:t>
            </w:r>
            <w:r w:rsidR="00377973" w:rsidRPr="00F47F94">
              <w:rPr>
                <w:rFonts w:ascii="Century Gothic" w:hAnsi="Century Gothic" w:cs="Arial"/>
                <w:i/>
                <w:sz w:val="16"/>
                <w:szCs w:val="16"/>
              </w:rPr>
              <w:t>III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. kategorija prema rješenju o kategorizaciji HOO, HPO, H</w:t>
            </w:r>
            <w:r w:rsidR="00377973" w:rsidRPr="00F47F94">
              <w:rPr>
                <w:rFonts w:ascii="Century Gothic" w:hAnsi="Century Gothic" w:cs="Arial"/>
                <w:i/>
                <w:sz w:val="16"/>
                <w:szCs w:val="16"/>
              </w:rPr>
              <w:t>S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SG)</w:t>
            </w:r>
          </w:p>
        </w:tc>
        <w:tc>
          <w:tcPr>
            <w:tcW w:w="1068" w:type="pct"/>
            <w:shd w:val="clear" w:color="auto" w:fill="auto"/>
            <w:vAlign w:val="center"/>
          </w:tcPr>
          <w:p w14:paraId="260F6A4C" w14:textId="61EED999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DA               </w:t>
            </w:r>
          </w:p>
        </w:tc>
        <w:tc>
          <w:tcPr>
            <w:tcW w:w="1812" w:type="pct"/>
            <w:shd w:val="clear" w:color="auto" w:fill="auto"/>
            <w:vAlign w:val="center"/>
          </w:tcPr>
          <w:p w14:paraId="386DB57C" w14:textId="13833463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E</w:t>
            </w:r>
          </w:p>
        </w:tc>
      </w:tr>
      <w:tr w:rsidR="00377973" w:rsidRPr="00F47F94" w14:paraId="01ACD846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758FC1B5" w14:textId="77777777" w:rsidR="00377973" w:rsidRPr="00F47F94" w:rsidRDefault="00377973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270725E1" w14:textId="77777777" w:rsidR="00377973" w:rsidRPr="00F47F94" w:rsidRDefault="00377973" w:rsidP="0037797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Osoba s invaliditetom </w:t>
            </w:r>
          </w:p>
          <w:p w14:paraId="5844FC95" w14:textId="77777777" w:rsidR="00377973" w:rsidRPr="00F47F94" w:rsidRDefault="00377973" w:rsidP="00377973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(s rješenjem o stupnju tjelesnoga oštećenja izdanog od </w:t>
            </w:r>
            <w:r w:rsidRPr="00F47F94">
              <w:rPr>
                <w:rStyle w:val="Strong"/>
                <w:rFonts w:ascii="Century Gothic" w:hAnsi="Century Gothic" w:cs="Arial"/>
                <w:b w:val="0"/>
                <w:i/>
                <w:sz w:val="16"/>
                <w:szCs w:val="16"/>
              </w:rPr>
              <w:t>Hrvatskoga zavoda za mirovinsko osiguranje)</w:t>
            </w:r>
          </w:p>
        </w:tc>
        <w:tc>
          <w:tcPr>
            <w:tcW w:w="1068" w:type="pct"/>
            <w:shd w:val="clear" w:color="auto" w:fill="auto"/>
            <w:vAlign w:val="center"/>
          </w:tcPr>
          <w:p w14:paraId="699AC3C8" w14:textId="3E866426" w:rsidR="00377973" w:rsidRPr="00F47F94" w:rsidRDefault="00377973" w:rsidP="00377973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DA               </w:t>
            </w:r>
          </w:p>
        </w:tc>
        <w:tc>
          <w:tcPr>
            <w:tcW w:w="1812" w:type="pct"/>
            <w:shd w:val="clear" w:color="auto" w:fill="auto"/>
            <w:vAlign w:val="center"/>
          </w:tcPr>
          <w:p w14:paraId="7155BFD2" w14:textId="1D2D0AFF" w:rsidR="00377973" w:rsidRPr="00F47F94" w:rsidRDefault="00377973" w:rsidP="00377973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E</w:t>
            </w:r>
          </w:p>
        </w:tc>
      </w:tr>
      <w:tr w:rsidR="00377973" w:rsidRPr="00F47F94" w14:paraId="1E7B701D" w14:textId="77777777" w:rsidTr="16ADEACD">
        <w:trPr>
          <w:trHeight w:val="340"/>
          <w:jc w:val="center"/>
        </w:trPr>
        <w:tc>
          <w:tcPr>
            <w:tcW w:w="347" w:type="pct"/>
            <w:vMerge w:val="restart"/>
            <w:vAlign w:val="center"/>
          </w:tcPr>
          <w:p w14:paraId="5EF1A801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 w:val="restart"/>
            <w:vAlign w:val="center"/>
          </w:tcPr>
          <w:p w14:paraId="77C71F81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Pohađali ste (pohađate) neki drugi fakultet?</w:t>
            </w: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14:paraId="2D109359" w14:textId="3539D5BD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DA               </w:t>
            </w:r>
          </w:p>
        </w:tc>
        <w:tc>
          <w:tcPr>
            <w:tcW w:w="1812" w:type="pct"/>
            <w:shd w:val="clear" w:color="auto" w:fill="auto"/>
            <w:vAlign w:val="center"/>
          </w:tcPr>
          <w:p w14:paraId="6FF17DFE" w14:textId="5E1D61EF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kao student u redovitom statusu</w:t>
            </w:r>
          </w:p>
        </w:tc>
      </w:tr>
      <w:tr w:rsidR="00377973" w:rsidRPr="00F47F94" w14:paraId="02D94293" w14:textId="77777777" w:rsidTr="16ADEACD">
        <w:trPr>
          <w:trHeight w:val="340"/>
          <w:jc w:val="center"/>
        </w:trPr>
        <w:tc>
          <w:tcPr>
            <w:tcW w:w="347" w:type="pct"/>
            <w:vMerge/>
            <w:vAlign w:val="center"/>
          </w:tcPr>
          <w:p w14:paraId="0088BF50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/>
            <w:vAlign w:val="center"/>
          </w:tcPr>
          <w:p w14:paraId="19200B13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068" w:type="pct"/>
            <w:vMerge/>
            <w:vAlign w:val="center"/>
          </w:tcPr>
          <w:p w14:paraId="7D55956B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  <w:tc>
          <w:tcPr>
            <w:tcW w:w="1812" w:type="pct"/>
            <w:shd w:val="clear" w:color="auto" w:fill="auto"/>
            <w:vAlign w:val="center"/>
          </w:tcPr>
          <w:p w14:paraId="57521415" w14:textId="4EB8B248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kao student u izvanrednom statusu</w:t>
            </w:r>
          </w:p>
        </w:tc>
      </w:tr>
      <w:tr w:rsidR="00DC569E" w:rsidRPr="00F47F94" w14:paraId="7CC20B9B" w14:textId="77777777" w:rsidTr="16ADEACD">
        <w:trPr>
          <w:trHeight w:val="567"/>
          <w:jc w:val="center"/>
        </w:trPr>
        <w:tc>
          <w:tcPr>
            <w:tcW w:w="347" w:type="pct"/>
            <w:vMerge/>
            <w:vAlign w:val="center"/>
          </w:tcPr>
          <w:p w14:paraId="63DBA5D1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/>
            <w:vAlign w:val="center"/>
          </w:tcPr>
          <w:p w14:paraId="7C75276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shd w:val="clear" w:color="auto" w:fill="auto"/>
            <w:vAlign w:val="center"/>
          </w:tcPr>
          <w:p w14:paraId="3575A184" w14:textId="6B0CC588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="00FB4DA6">
              <w:rPr>
                <w:rFonts w:ascii="Century Gothic" w:hAnsi="Century Gothic" w:cs="Arial"/>
                <w:sz w:val="20"/>
                <w:szCs w:val="20"/>
              </w:rPr>
            </w:r>
            <w:r w:rsidR="00FB4DA6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E</w:t>
            </w:r>
          </w:p>
        </w:tc>
      </w:tr>
    </w:tbl>
    <w:p w14:paraId="439BF935" w14:textId="77777777" w:rsidR="00EA5E27" w:rsidRPr="00F47F94" w:rsidRDefault="00EA5E27" w:rsidP="00EA5E27">
      <w:pPr>
        <w:pStyle w:val="Obrazac"/>
        <w:jc w:val="both"/>
        <w:rPr>
          <w:rFonts w:ascii="Century Gothic" w:hAnsi="Century Gothic"/>
          <w:b/>
          <w:sz w:val="32"/>
        </w:rPr>
      </w:pPr>
    </w:p>
    <w:p w14:paraId="23A3B058" w14:textId="77777777" w:rsidR="004D24F7" w:rsidRPr="00F47F94" w:rsidRDefault="004D24F7" w:rsidP="00EA5E27">
      <w:pPr>
        <w:pStyle w:val="Obrazac"/>
        <w:jc w:val="both"/>
        <w:rPr>
          <w:rFonts w:ascii="Century Gothic" w:hAnsi="Century Gothic"/>
          <w:b/>
        </w:rPr>
      </w:pPr>
    </w:p>
    <w:p w14:paraId="664A299A" w14:textId="77777777" w:rsidR="008F1FF0" w:rsidRPr="00F47F94" w:rsidRDefault="008F1FF0">
      <w:pPr>
        <w:rPr>
          <w:rFonts w:ascii="Century Gothic" w:hAnsi="Century Gothic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"/>
        <w:gridCol w:w="1553"/>
        <w:gridCol w:w="3919"/>
        <w:gridCol w:w="3042"/>
      </w:tblGrid>
      <w:tr w:rsidR="00EA5E27" w:rsidRPr="00F47F94" w14:paraId="141740CE" w14:textId="77777777" w:rsidTr="004D5A18">
        <w:trPr>
          <w:trHeight w:val="340"/>
        </w:trPr>
        <w:tc>
          <w:tcPr>
            <w:tcW w:w="416" w:type="pct"/>
            <w:vAlign w:val="bottom"/>
          </w:tcPr>
          <w:p w14:paraId="325EEA45" w14:textId="77777777" w:rsidR="00EA5E27" w:rsidRPr="00F47F94" w:rsidRDefault="00EA5E27" w:rsidP="008C1534">
            <w:pPr>
              <w:pStyle w:val="Obrazac"/>
              <w:ind w:left="-108"/>
              <w:jc w:val="left"/>
              <w:rPr>
                <w:rFonts w:ascii="Century Gothic" w:hAnsi="Century Gothic"/>
                <w:b/>
              </w:rPr>
            </w:pPr>
            <w:r w:rsidRPr="00F47F94">
              <w:rPr>
                <w:rFonts w:ascii="Century Gothic" w:hAnsi="Century Gothic"/>
                <w:b/>
              </w:rPr>
              <w:t>Osijek,</w:t>
            </w:r>
          </w:p>
        </w:tc>
        <w:sdt>
          <w:sdtPr>
            <w:rPr>
              <w:rFonts w:ascii="Century Gothic" w:hAnsi="Century Gothic"/>
              <w:b/>
            </w:rPr>
            <w:alias w:val="Izaberi datum"/>
            <w:tag w:val="Izaberi datum"/>
            <w:id w:val="-2086835653"/>
            <w:placeholder>
              <w:docPart w:val="FD2DC64E2D144BFB874FF1C596443A86"/>
            </w:placeholder>
            <w:date>
              <w:dateFormat w:val="d. MMMM 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836" w:type="pct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F47F94" w:rsidRDefault="00EA5E27" w:rsidP="008C1534">
                <w:pPr>
                  <w:pStyle w:val="Obrazac"/>
                  <w:rPr>
                    <w:rFonts w:ascii="Century Gothic" w:hAnsi="Century Gothic"/>
                    <w:b/>
                  </w:rPr>
                </w:pPr>
                <w:r w:rsidRPr="00F47F94">
                  <w:rPr>
                    <w:rFonts w:ascii="Century Gothic" w:hAnsi="Century Gothic"/>
                    <w:b/>
                  </w:rPr>
                  <w:t xml:space="preserve"> </w:t>
                </w:r>
              </w:p>
            </w:tc>
          </w:sdtContent>
        </w:sdt>
        <w:tc>
          <w:tcPr>
            <w:tcW w:w="2110" w:type="pct"/>
          </w:tcPr>
          <w:p w14:paraId="14F60EA5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vAlign w:val="bottom"/>
          </w:tcPr>
          <w:p w14:paraId="3E9C7A93" w14:textId="1F76FDAE" w:rsidR="00EA5E27" w:rsidRPr="00F47F94" w:rsidRDefault="00FB4DA6" w:rsidP="008C1534">
            <w:pPr>
              <w:pStyle w:val="Obrazac"/>
              <w:rPr>
                <w:rFonts w:ascii="Century Gothic" w:hAnsi="Century Gothic"/>
                <w:b/>
              </w:rPr>
            </w:pPr>
            <w:sdt>
              <w:sdtPr>
                <w:rPr>
                  <w:rFonts w:ascii="Century Gothic" w:hAnsi="Century Gothic"/>
                  <w:b/>
                </w:rPr>
                <w:id w:val="861021710"/>
                <w:placeholder>
                  <w:docPart w:val="2C3E3FB67EB2428581CBBFF9DF6338C4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EA5E27" w:rsidRPr="00F47F94">
                  <w:rPr>
                    <w:rStyle w:val="ObrazacChar"/>
                    <w:rFonts w:ascii="Century Gothic" w:hAnsi="Century Gothic"/>
                    <w:b/>
                    <w:bCs/>
                  </w:rPr>
                  <w:t>Student</w:t>
                </w:r>
                <w:r w:rsidR="00EA5E27" w:rsidRPr="00F47F94">
                  <w:rPr>
                    <w:rStyle w:val="ObrazacChar"/>
                    <w:rFonts w:ascii="Century Gothic" w:hAnsi="Century Gothic"/>
                    <w:b/>
                  </w:rPr>
                  <w:t>/ica</w:t>
                </w:r>
              </w:sdtContent>
            </w:sdt>
            <w:r w:rsidR="00EA5E27" w:rsidRPr="00F47F94">
              <w:rPr>
                <w:rFonts w:ascii="Century Gothic" w:hAnsi="Century Gothic"/>
                <w:b/>
              </w:rPr>
              <w:t>:</w:t>
            </w:r>
          </w:p>
        </w:tc>
      </w:tr>
      <w:tr w:rsidR="00EA5E27" w:rsidRPr="00F47F94" w14:paraId="42E93B78" w14:textId="77777777" w:rsidTr="004D5A18">
        <w:trPr>
          <w:trHeight w:val="624"/>
        </w:trPr>
        <w:tc>
          <w:tcPr>
            <w:tcW w:w="416" w:type="pct"/>
          </w:tcPr>
          <w:p w14:paraId="5B1DEBC9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25EB6CC4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2110" w:type="pct"/>
          </w:tcPr>
          <w:p w14:paraId="53B86083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tcBorders>
              <w:bottom w:val="single" w:sz="4" w:space="0" w:color="auto"/>
            </w:tcBorders>
          </w:tcPr>
          <w:p w14:paraId="635B5C1A" w14:textId="77777777" w:rsidR="00EA5E27" w:rsidRPr="00F47F94" w:rsidRDefault="00EA5E27" w:rsidP="00411347">
            <w:pPr>
              <w:pStyle w:val="Obrazac"/>
              <w:jc w:val="left"/>
              <w:rPr>
                <w:rFonts w:ascii="Century Gothic" w:hAnsi="Century Gothic"/>
                <w:b/>
              </w:rPr>
            </w:pPr>
          </w:p>
        </w:tc>
      </w:tr>
      <w:tr w:rsidR="00EA5E27" w:rsidRPr="00F47F94" w14:paraId="15E91761" w14:textId="77777777" w:rsidTr="004D5A18">
        <w:tc>
          <w:tcPr>
            <w:tcW w:w="416" w:type="pct"/>
          </w:tcPr>
          <w:p w14:paraId="089B4543" w14:textId="77777777" w:rsidR="00EA5E27" w:rsidRPr="00F47F94" w:rsidRDefault="00EA5E27" w:rsidP="008C1534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836" w:type="pct"/>
          </w:tcPr>
          <w:p w14:paraId="47BCC693" w14:textId="77777777" w:rsidR="00EA5E27" w:rsidRPr="00F47F94" w:rsidRDefault="00EA5E27" w:rsidP="008C1534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2110" w:type="pct"/>
          </w:tcPr>
          <w:p w14:paraId="301AC7D3" w14:textId="77777777" w:rsidR="00EA5E27" w:rsidRPr="00F47F94" w:rsidRDefault="00EA5E27" w:rsidP="008C1534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1638" w:type="pct"/>
            <w:tcBorders>
              <w:top w:val="single" w:sz="4" w:space="0" w:color="auto"/>
            </w:tcBorders>
          </w:tcPr>
          <w:p w14:paraId="0E70BC00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  <w:sz w:val="18"/>
              </w:rPr>
            </w:pPr>
            <w:r w:rsidRPr="00F47F94">
              <w:rPr>
                <w:rFonts w:ascii="Century Gothic" w:hAnsi="Century Gothic"/>
                <w:sz w:val="18"/>
              </w:rPr>
              <w:t>(potpis)</w:t>
            </w:r>
          </w:p>
        </w:tc>
      </w:tr>
    </w:tbl>
    <w:p w14:paraId="48D1A037" w14:textId="77777777" w:rsidR="004D5A18" w:rsidRPr="00F47F94" w:rsidRDefault="004D5A18">
      <w:pPr>
        <w:rPr>
          <w:rFonts w:ascii="Century Gothic" w:hAnsi="Century Gothic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"/>
        <w:gridCol w:w="1553"/>
        <w:gridCol w:w="3919"/>
        <w:gridCol w:w="3042"/>
      </w:tblGrid>
      <w:tr w:rsidR="004D5A18" w:rsidRPr="00F47F94" w14:paraId="274A46AA" w14:textId="77777777" w:rsidTr="005F537B">
        <w:trPr>
          <w:trHeight w:val="340"/>
        </w:trPr>
        <w:tc>
          <w:tcPr>
            <w:tcW w:w="416" w:type="pct"/>
            <w:vAlign w:val="bottom"/>
          </w:tcPr>
          <w:p w14:paraId="2293188C" w14:textId="15D12796" w:rsidR="004D5A18" w:rsidRPr="00F47F94" w:rsidRDefault="004D5A18" w:rsidP="00051B08">
            <w:pPr>
              <w:pStyle w:val="Obrazac"/>
              <w:ind w:left="-108"/>
              <w:jc w:val="left"/>
              <w:rPr>
                <w:rFonts w:ascii="Century Gothic" w:hAnsi="Century Gothic"/>
                <w:b/>
              </w:rPr>
            </w:pPr>
          </w:p>
        </w:tc>
        <w:tc>
          <w:tcPr>
            <w:tcW w:w="836" w:type="pct"/>
            <w:vAlign w:val="bottom"/>
          </w:tcPr>
          <w:p w14:paraId="0021710E" w14:textId="6990749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2110" w:type="pct"/>
          </w:tcPr>
          <w:p w14:paraId="1DFAD06C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vAlign w:val="bottom"/>
          </w:tcPr>
          <w:p w14:paraId="3A1A8AC4" w14:textId="3586784A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  <w:r w:rsidRPr="00F47F94">
              <w:rPr>
                <w:rFonts w:ascii="Century Gothic" w:hAnsi="Century Gothic"/>
                <w:b/>
              </w:rPr>
              <w:t>Odgovorna osoba:</w:t>
            </w:r>
          </w:p>
        </w:tc>
      </w:tr>
      <w:tr w:rsidR="004D5A18" w:rsidRPr="00F47F94" w14:paraId="17E13BA4" w14:textId="77777777" w:rsidTr="005F537B">
        <w:trPr>
          <w:trHeight w:val="624"/>
        </w:trPr>
        <w:tc>
          <w:tcPr>
            <w:tcW w:w="416" w:type="pct"/>
          </w:tcPr>
          <w:p w14:paraId="6785A9D8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836" w:type="pct"/>
          </w:tcPr>
          <w:p w14:paraId="0DD1A541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2110" w:type="pct"/>
          </w:tcPr>
          <w:p w14:paraId="3EBD63AA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tcBorders>
              <w:bottom w:val="single" w:sz="4" w:space="0" w:color="auto"/>
            </w:tcBorders>
          </w:tcPr>
          <w:p w14:paraId="02A53B51" w14:textId="77777777" w:rsidR="004D5A18" w:rsidRPr="00F47F94" w:rsidRDefault="004D5A18" w:rsidP="00051B08">
            <w:pPr>
              <w:pStyle w:val="Obrazac"/>
              <w:jc w:val="left"/>
              <w:rPr>
                <w:rFonts w:ascii="Century Gothic" w:hAnsi="Century Gothic"/>
                <w:b/>
              </w:rPr>
            </w:pPr>
          </w:p>
        </w:tc>
      </w:tr>
      <w:tr w:rsidR="004D5A18" w:rsidRPr="00F47F94" w14:paraId="480BB000" w14:textId="77777777" w:rsidTr="00051B08">
        <w:tc>
          <w:tcPr>
            <w:tcW w:w="416" w:type="pct"/>
          </w:tcPr>
          <w:p w14:paraId="36B9B250" w14:textId="77777777" w:rsidR="004D5A18" w:rsidRPr="00F47F94" w:rsidRDefault="004D5A18" w:rsidP="00051B08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836" w:type="pct"/>
          </w:tcPr>
          <w:p w14:paraId="0CFA663B" w14:textId="77777777" w:rsidR="004D5A18" w:rsidRPr="00F47F94" w:rsidRDefault="004D5A18" w:rsidP="00051B08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2110" w:type="pct"/>
          </w:tcPr>
          <w:p w14:paraId="7D309DA0" w14:textId="77777777" w:rsidR="004D5A18" w:rsidRPr="00F47F94" w:rsidRDefault="004D5A18" w:rsidP="00051B08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1638" w:type="pct"/>
            <w:tcBorders>
              <w:top w:val="single" w:sz="4" w:space="0" w:color="auto"/>
            </w:tcBorders>
          </w:tcPr>
          <w:p w14:paraId="4D1C0C2B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  <w:sz w:val="18"/>
              </w:rPr>
            </w:pPr>
            <w:r w:rsidRPr="00F47F94">
              <w:rPr>
                <w:rFonts w:ascii="Century Gothic" w:hAnsi="Century Gothic"/>
                <w:sz w:val="18"/>
              </w:rPr>
              <w:t>(potpis)</w:t>
            </w:r>
          </w:p>
        </w:tc>
      </w:tr>
    </w:tbl>
    <w:p w14:paraId="772C94ED" w14:textId="77777777" w:rsidR="008F1FF0" w:rsidRPr="00F47F94" w:rsidRDefault="008F1FF0">
      <w:pPr>
        <w:rPr>
          <w:rFonts w:ascii="Century Gothic" w:hAnsi="Century Gothic"/>
        </w:rPr>
      </w:pPr>
    </w:p>
    <w:sectPr w:rsidR="008F1FF0" w:rsidRPr="00F47F94" w:rsidSect="008F554A">
      <w:head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34E45" w14:textId="77777777" w:rsidR="00FB4DA6" w:rsidRDefault="00FB4DA6" w:rsidP="00FA417D">
      <w:r>
        <w:separator/>
      </w:r>
    </w:p>
  </w:endnote>
  <w:endnote w:type="continuationSeparator" w:id="0">
    <w:p w14:paraId="30051566" w14:textId="77777777" w:rsidR="00FB4DA6" w:rsidRDefault="00FB4DA6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624DF" w14:textId="77777777" w:rsidR="00FB4DA6" w:rsidRDefault="00FB4DA6" w:rsidP="00FA417D">
      <w:r>
        <w:separator/>
      </w:r>
    </w:p>
  </w:footnote>
  <w:footnote w:type="continuationSeparator" w:id="0">
    <w:p w14:paraId="07FA1999" w14:textId="77777777" w:rsidR="00FB4DA6" w:rsidRDefault="00FB4DA6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90AAE" w14:textId="77777777" w:rsidR="00FA417D" w:rsidRPr="00F47F94" w:rsidRDefault="00FA417D" w:rsidP="00046CCC">
    <w:pPr>
      <w:pStyle w:val="Header"/>
      <w:jc w:val="right"/>
      <w:rPr>
        <w:rFonts w:ascii="Century Gothic" w:hAnsi="Century Gothic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6344"/>
      <w:gridCol w:w="2942"/>
    </w:tblGrid>
    <w:tr w:rsidR="00330C84" w:rsidRPr="00F47F94" w14:paraId="6F9C8702" w14:textId="77777777" w:rsidTr="00F47F94">
      <w:trPr>
        <w:cantSplit/>
        <w:trHeight w:val="1134"/>
      </w:trPr>
      <w:tc>
        <w:tcPr>
          <w:tcW w:w="3416" w:type="pct"/>
          <w:vAlign w:val="center"/>
        </w:tcPr>
        <w:p w14:paraId="262BAE72" w14:textId="27670BC6" w:rsidR="00330C84" w:rsidRPr="00F47F94" w:rsidRDefault="00D97B20" w:rsidP="00B62A32">
          <w:pPr>
            <w:pStyle w:val="Header"/>
            <w:jc w:val="center"/>
            <w:rPr>
              <w:rFonts w:ascii="Century Gothic" w:hAnsi="Century Gothic"/>
              <w:sz w:val="20"/>
              <w:szCs w:val="20"/>
            </w:rPr>
          </w:pPr>
          <w:r w:rsidRPr="00F47F94">
            <w:rPr>
              <w:rFonts w:ascii="Century Gothic" w:hAnsi="Century Gothic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84" w:type="pct"/>
          <w:vAlign w:val="center"/>
        </w:tcPr>
        <w:p w14:paraId="74D0215B" w14:textId="26F563EF" w:rsidR="00330C84" w:rsidRPr="00F47F94" w:rsidRDefault="00330C84" w:rsidP="00B62A32">
          <w:pPr>
            <w:pStyle w:val="Header"/>
            <w:jc w:val="center"/>
            <w:rPr>
              <w:rFonts w:ascii="Century Gothic" w:hAnsi="Century Gothic"/>
              <w:b/>
              <w:sz w:val="58"/>
              <w:szCs w:val="58"/>
            </w:rPr>
          </w:pPr>
          <w:r w:rsidRPr="00F47F94">
            <w:rPr>
              <w:rFonts w:ascii="Century Gothic" w:hAnsi="Century Gothic"/>
              <w:b/>
              <w:sz w:val="58"/>
              <w:szCs w:val="58"/>
            </w:rPr>
            <w:t>OB-7-</w:t>
          </w:r>
          <w:r w:rsidR="002A1F0D" w:rsidRPr="00F47F94">
            <w:rPr>
              <w:rFonts w:ascii="Century Gothic" w:hAnsi="Century Gothic"/>
              <w:b/>
              <w:sz w:val="58"/>
              <w:szCs w:val="58"/>
            </w:rPr>
            <w:t>1</w:t>
          </w:r>
          <w:r w:rsidRPr="00F47F94">
            <w:rPr>
              <w:rFonts w:ascii="Century Gothic" w:hAnsi="Century Gothic"/>
              <w:b/>
              <w:sz w:val="58"/>
              <w:szCs w:val="58"/>
            </w:rPr>
            <w:t>-</w:t>
          </w:r>
          <w:r w:rsidR="00F47F94" w:rsidRPr="00F47F94">
            <w:rPr>
              <w:rFonts w:ascii="Century Gothic" w:hAnsi="Century Gothic"/>
              <w:b/>
              <w:sz w:val="58"/>
              <w:szCs w:val="58"/>
            </w:rPr>
            <w:t>9</w:t>
          </w:r>
        </w:p>
      </w:tc>
    </w:tr>
    <w:tr w:rsidR="00330C84" w:rsidRPr="00F47F94" w14:paraId="21C3D43B" w14:textId="77777777" w:rsidTr="00F47F94">
      <w:trPr>
        <w:cantSplit/>
        <w:trHeight w:val="283"/>
      </w:trPr>
      <w:tc>
        <w:tcPr>
          <w:tcW w:w="3416" w:type="pct"/>
          <w:vAlign w:val="center"/>
        </w:tcPr>
        <w:p w14:paraId="62F447BE" w14:textId="7759CD1F" w:rsidR="00330C84" w:rsidRPr="00F47F94" w:rsidRDefault="002A1F0D" w:rsidP="00F47F94">
          <w:pPr>
            <w:pStyle w:val="Header"/>
            <w:jc w:val="left"/>
            <w:rPr>
              <w:rFonts w:ascii="Century Gothic" w:hAnsi="Century Gothic"/>
              <w:b/>
              <w:sz w:val="20"/>
              <w:szCs w:val="20"/>
            </w:rPr>
          </w:pPr>
          <w:r w:rsidRPr="00F47F94">
            <w:rPr>
              <w:rFonts w:ascii="Century Gothic" w:hAnsi="Century Gothic"/>
              <w:b/>
              <w:sz w:val="16"/>
              <w:szCs w:val="20"/>
            </w:rPr>
            <w:t>Matični list</w:t>
          </w:r>
        </w:p>
      </w:tc>
      <w:tc>
        <w:tcPr>
          <w:tcW w:w="1584" w:type="pct"/>
          <w:vAlign w:val="center"/>
        </w:tcPr>
        <w:p w14:paraId="50713324" w14:textId="717ED8E4" w:rsidR="00330C84" w:rsidRPr="00F47F94" w:rsidRDefault="00330C84" w:rsidP="00F47F94">
          <w:pPr>
            <w:pStyle w:val="Header"/>
            <w:jc w:val="right"/>
            <w:rPr>
              <w:rFonts w:ascii="Century Gothic" w:hAnsi="Century Gothic"/>
              <w:sz w:val="20"/>
              <w:szCs w:val="20"/>
            </w:rPr>
          </w:pPr>
          <w:r w:rsidRPr="00F47F94">
            <w:rPr>
              <w:rFonts w:ascii="Century Gothic" w:hAnsi="Century Gothic"/>
              <w:sz w:val="20"/>
              <w:szCs w:val="20"/>
            </w:rPr>
            <w:t>Str</w:t>
          </w:r>
          <w:r w:rsidR="00F47F94">
            <w:rPr>
              <w:rFonts w:ascii="Century Gothic" w:hAnsi="Century Gothic"/>
              <w:sz w:val="20"/>
              <w:szCs w:val="20"/>
            </w:rPr>
            <w:t>.</w:t>
          </w:r>
          <w:r w:rsidRPr="00F47F94">
            <w:rPr>
              <w:rFonts w:ascii="Century Gothic" w:hAnsi="Century Gothic"/>
              <w:sz w:val="20"/>
              <w:szCs w:val="20"/>
            </w:rPr>
            <w:t xml:space="preserve"> 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begin"/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instrText xml:space="preserve"> PAGE </w:instrTex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separate"/>
          </w:r>
          <w:r w:rsidRPr="00F47F94">
            <w:rPr>
              <w:rStyle w:val="PageNumber"/>
              <w:rFonts w:ascii="Century Gothic" w:hAnsi="Century Gothic"/>
              <w:noProof/>
              <w:sz w:val="20"/>
              <w:szCs w:val="20"/>
            </w:rPr>
            <w:t>1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end"/>
          </w:r>
          <w:r w:rsidR="00F47F94">
            <w:rPr>
              <w:rStyle w:val="PageNumber"/>
              <w:rFonts w:ascii="Century Gothic" w:hAnsi="Century Gothic"/>
              <w:sz w:val="20"/>
              <w:szCs w:val="20"/>
            </w:rPr>
            <w:t xml:space="preserve"> 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t>/</w:t>
          </w:r>
          <w:r w:rsidR="00F47F94">
            <w:rPr>
              <w:rStyle w:val="PageNumber"/>
              <w:rFonts w:ascii="Century Gothic" w:hAnsi="Century Gothic"/>
              <w:sz w:val="20"/>
              <w:szCs w:val="20"/>
            </w:rPr>
            <w:t xml:space="preserve"> 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begin"/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instrText xml:space="preserve"> NUMPAGES </w:instrTex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separate"/>
          </w:r>
          <w:r w:rsidRPr="00F47F94">
            <w:rPr>
              <w:rStyle w:val="PageNumber"/>
              <w:rFonts w:ascii="Century Gothic" w:hAnsi="Century Gothic"/>
              <w:noProof/>
              <w:sz w:val="20"/>
              <w:szCs w:val="20"/>
            </w:rPr>
            <w:t>1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F47F94" w:rsidRDefault="00330C84" w:rsidP="00046CCC">
    <w:pPr>
      <w:pStyle w:val="Header"/>
      <w:jc w:val="right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25B3B"/>
    <w:multiLevelType w:val="hybridMultilevel"/>
    <w:tmpl w:val="67F0BB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54DF4"/>
    <w:multiLevelType w:val="hybridMultilevel"/>
    <w:tmpl w:val="CE5C5952"/>
    <w:lvl w:ilvl="0" w:tplc="CB02C7D6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  <w:sz w:val="18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3" w15:restartNumberingAfterBreak="0">
    <w:nsid w:val="2B64615B"/>
    <w:multiLevelType w:val="hybridMultilevel"/>
    <w:tmpl w:val="A38478E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FB6E7B"/>
    <w:multiLevelType w:val="hybridMultilevel"/>
    <w:tmpl w:val="6228292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12A07"/>
    <w:multiLevelType w:val="hybridMultilevel"/>
    <w:tmpl w:val="FFBEAC02"/>
    <w:lvl w:ilvl="0" w:tplc="08A6018E">
      <w:start w:val="13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  <w:sz w:val="18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"/>
  </w:num>
  <w:num w:numId="5">
    <w:abstractNumId w:val="7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sDQ1NDWysDAzNjBS0lEKTi0uzszPAykwqQUAmSw2PiwAAAA="/>
  </w:docVars>
  <w:rsids>
    <w:rsidRoot w:val="00FA417D"/>
    <w:rsid w:val="00046CCC"/>
    <w:rsid w:val="000651B0"/>
    <w:rsid w:val="0008109C"/>
    <w:rsid w:val="000C2E30"/>
    <w:rsid w:val="0013068E"/>
    <w:rsid w:val="00135F5B"/>
    <w:rsid w:val="001C53B5"/>
    <w:rsid w:val="001C5964"/>
    <w:rsid w:val="001F0E96"/>
    <w:rsid w:val="001F355D"/>
    <w:rsid w:val="00210962"/>
    <w:rsid w:val="0028141D"/>
    <w:rsid w:val="002A1F0D"/>
    <w:rsid w:val="002B5EA3"/>
    <w:rsid w:val="002C7CB1"/>
    <w:rsid w:val="002E5D1D"/>
    <w:rsid w:val="002E6F2C"/>
    <w:rsid w:val="002F2329"/>
    <w:rsid w:val="00315EB4"/>
    <w:rsid w:val="00330C84"/>
    <w:rsid w:val="00342FF7"/>
    <w:rsid w:val="00377973"/>
    <w:rsid w:val="003A6E7B"/>
    <w:rsid w:val="003E53EA"/>
    <w:rsid w:val="003F4FDB"/>
    <w:rsid w:val="00411347"/>
    <w:rsid w:val="004B38DD"/>
    <w:rsid w:val="004C64BD"/>
    <w:rsid w:val="004D24F7"/>
    <w:rsid w:val="004D5A18"/>
    <w:rsid w:val="0051239E"/>
    <w:rsid w:val="005313C5"/>
    <w:rsid w:val="005743F2"/>
    <w:rsid w:val="00576EF6"/>
    <w:rsid w:val="005A41DB"/>
    <w:rsid w:val="005C703E"/>
    <w:rsid w:val="005D0CE5"/>
    <w:rsid w:val="005F537B"/>
    <w:rsid w:val="00634EE1"/>
    <w:rsid w:val="00662C78"/>
    <w:rsid w:val="00686815"/>
    <w:rsid w:val="006A50D0"/>
    <w:rsid w:val="007733A5"/>
    <w:rsid w:val="007838D8"/>
    <w:rsid w:val="00817330"/>
    <w:rsid w:val="00825612"/>
    <w:rsid w:val="00836B9D"/>
    <w:rsid w:val="00880BA0"/>
    <w:rsid w:val="00890FA9"/>
    <w:rsid w:val="00891A8C"/>
    <w:rsid w:val="00893590"/>
    <w:rsid w:val="00895F2A"/>
    <w:rsid w:val="008C5440"/>
    <w:rsid w:val="008F1FF0"/>
    <w:rsid w:val="008F4189"/>
    <w:rsid w:val="008F554A"/>
    <w:rsid w:val="008F70F5"/>
    <w:rsid w:val="00976D12"/>
    <w:rsid w:val="00982A1D"/>
    <w:rsid w:val="009934E1"/>
    <w:rsid w:val="009F2EE5"/>
    <w:rsid w:val="00A02602"/>
    <w:rsid w:val="00A34BEE"/>
    <w:rsid w:val="00A41CAE"/>
    <w:rsid w:val="00A5171E"/>
    <w:rsid w:val="00A5707A"/>
    <w:rsid w:val="00AC4943"/>
    <w:rsid w:val="00AD118F"/>
    <w:rsid w:val="00B017FD"/>
    <w:rsid w:val="00B24BAF"/>
    <w:rsid w:val="00B87678"/>
    <w:rsid w:val="00BC0AC2"/>
    <w:rsid w:val="00BE4A85"/>
    <w:rsid w:val="00BE6979"/>
    <w:rsid w:val="00C41E69"/>
    <w:rsid w:val="00C82F18"/>
    <w:rsid w:val="00CA37D4"/>
    <w:rsid w:val="00CB4602"/>
    <w:rsid w:val="00CB49CB"/>
    <w:rsid w:val="00CC453C"/>
    <w:rsid w:val="00CE3460"/>
    <w:rsid w:val="00D14E02"/>
    <w:rsid w:val="00D401FF"/>
    <w:rsid w:val="00D422E2"/>
    <w:rsid w:val="00D50FE8"/>
    <w:rsid w:val="00D56F50"/>
    <w:rsid w:val="00D724DF"/>
    <w:rsid w:val="00D72F89"/>
    <w:rsid w:val="00D97B20"/>
    <w:rsid w:val="00DB3CC6"/>
    <w:rsid w:val="00DC569E"/>
    <w:rsid w:val="00E54A10"/>
    <w:rsid w:val="00EA385B"/>
    <w:rsid w:val="00EA5E27"/>
    <w:rsid w:val="00F01CCA"/>
    <w:rsid w:val="00F34542"/>
    <w:rsid w:val="00F34936"/>
    <w:rsid w:val="00F47F94"/>
    <w:rsid w:val="00F576DD"/>
    <w:rsid w:val="00F81DF6"/>
    <w:rsid w:val="00FA417D"/>
    <w:rsid w:val="00FB4DA6"/>
    <w:rsid w:val="00FE293B"/>
    <w:rsid w:val="16ADE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character" w:styleId="Strong">
    <w:name w:val="Strong"/>
    <w:qFormat/>
    <w:rsid w:val="00DC56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3E3FB67EB2428581CBBFF9DF63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2CAE-BE76-4CA0-B91E-174DA240B58B}"/>
      </w:docPartPr>
      <w:docPartBody>
        <w:p w:rsidR="00D72F89" w:rsidRDefault="006A50D0" w:rsidP="006A50D0">
          <w:pPr>
            <w:pStyle w:val="2C3E3FB67EB2428581CBBFF9DF6338C413"/>
          </w:pPr>
          <w:r w:rsidRPr="00EA5E27">
            <w:rPr>
              <w:rStyle w:val="ObrazacChar"/>
              <w:b/>
            </w:rPr>
            <w:t>Student</w:t>
          </w:r>
          <w:r w:rsidRPr="00A54E2D">
            <w:rPr>
              <w:rStyle w:val="ObrazacChar"/>
              <w:b/>
            </w:rPr>
            <w:t>/ica</w:t>
          </w:r>
        </w:p>
      </w:docPartBody>
    </w:docPart>
    <w:docPart>
      <w:docPartPr>
        <w:name w:val="233D3F947BA949F39E589CA04137E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34D48-FB91-48BC-BA35-5C0CD53E8B2E}"/>
      </w:docPartPr>
      <w:docPartBody>
        <w:p w:rsidR="006A50D0" w:rsidRDefault="006A50D0" w:rsidP="006A50D0">
          <w:pPr>
            <w:pStyle w:val="233D3F947BA949F39E589CA04137EFE1"/>
          </w:pPr>
          <w:bookmarkStart w:id="0" w:name="Check2"/>
          <w:bookmarkStart w:id="1" w:name="Check3"/>
          <w:bookmarkStart w:id="2" w:name="Check2"/>
          <w:bookmarkStart w:id="3" w:name="Check3"/>
          <w:bookmarkEnd w:id="0"/>
          <w:bookmarkEnd w:id="1"/>
          <w:bookmarkEnd w:id="2"/>
          <w:bookmarkEnd w:id="3"/>
          <w:r>
            <w:rPr>
              <w:noProof/>
            </w:rPr>
            <w:t xml:space="preserve">   </w:t>
          </w:r>
        </w:p>
      </w:docPartBody>
    </w:docPart>
    <w:docPart>
      <w:docPartPr>
        <w:name w:val="E2BB70C7D0C44F17AE177B5E4DA72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54EE5-A945-4865-A691-05DD9BACE244}"/>
      </w:docPartPr>
      <w:docPartBody>
        <w:p w:rsidR="006A50D0" w:rsidRDefault="006A50D0" w:rsidP="006A50D0">
          <w:pPr>
            <w:pStyle w:val="E2BB70C7D0C44F17AE177B5E4DA727D31"/>
          </w:pPr>
          <w:bookmarkStart w:id="4" w:name="Check2"/>
          <w:bookmarkStart w:id="5" w:name="Check3"/>
          <w:bookmarkEnd w:id="4"/>
          <w:bookmarkEnd w:id="5"/>
          <w:r>
            <w:rPr>
              <w:noProof/>
            </w:rPr>
            <w:t xml:space="preserve">   </w:t>
          </w:r>
          <w:r>
            <w:rPr>
              <w:noProof/>
            </w:rPr>
            <w:fldChar w:fldCharType="begin">
              <w:ffData>
                <w:name w:val="Check2"/>
                <w:enabled/>
                <w:calcOnExit w:val="0"/>
                <w:checkBox>
                  <w:sizeAuto/>
                  <w:default w:val="0"/>
                </w:checkBox>
              </w:ffData>
            </w:fldChar>
          </w:r>
          <w:bookmarkStart w:id="6" w:name="Check2"/>
          <w:r>
            <w:rPr>
              <w:noProof/>
            </w:rPr>
            <w:instrText xml:space="preserve"> FORMCHECKBOX </w:instrText>
          </w:r>
          <w:r w:rsidR="00123D09">
            <w:rPr>
              <w:noProof/>
            </w:rPr>
          </w:r>
          <w:r w:rsidR="00123D09">
            <w:rPr>
              <w:noProof/>
            </w:rPr>
            <w:fldChar w:fldCharType="separate"/>
          </w:r>
          <w:r>
            <w:rPr>
              <w:noProof/>
            </w:rPr>
            <w:fldChar w:fldCharType="end"/>
          </w:r>
          <w:bookmarkEnd w:id="6"/>
          <w:r>
            <w:rPr>
              <w:noProof/>
            </w:rPr>
            <w:t xml:space="preserve"> izvanredni    /    </w:t>
          </w:r>
          <w:r>
            <w:rPr>
              <w:noProof/>
            </w:rPr>
            <w:fldChar w:fldCharType="begin">
              <w:ffData>
                <w:name w:val="Check3"/>
                <w:enabled/>
                <w:calcOnExit w:val="0"/>
                <w:checkBox>
                  <w:sizeAuto/>
                  <w:default w:val="0"/>
                </w:checkBox>
              </w:ffData>
            </w:fldChar>
          </w:r>
          <w:bookmarkStart w:id="7" w:name="Check3"/>
          <w:r>
            <w:rPr>
              <w:noProof/>
            </w:rPr>
            <w:instrText xml:space="preserve"> FORMCHECKBOX </w:instrText>
          </w:r>
          <w:r w:rsidR="00123D09">
            <w:rPr>
              <w:noProof/>
            </w:rPr>
          </w:r>
          <w:r w:rsidR="00123D09">
            <w:rPr>
              <w:noProof/>
            </w:rPr>
            <w:fldChar w:fldCharType="separate"/>
          </w:r>
          <w:r>
            <w:rPr>
              <w:noProof/>
            </w:rPr>
            <w:fldChar w:fldCharType="end"/>
          </w:r>
          <w:bookmarkEnd w:id="7"/>
          <w:r>
            <w:rPr>
              <w:noProof/>
            </w:rPr>
            <w:t xml:space="preserve"> redoviti</w:t>
          </w:r>
        </w:p>
      </w:docPartBody>
    </w:docPart>
    <w:docPart>
      <w:docPartPr>
        <w:name w:val="E3188C11C55B44E299224E3232128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2189-43BA-4A75-B07D-733B9341B7D0}"/>
      </w:docPartPr>
      <w:docPartBody>
        <w:p w:rsidR="006A50D0" w:rsidRDefault="006A50D0" w:rsidP="006A50D0">
          <w:pPr>
            <w:pStyle w:val="E3188C11C55B44E299224E3232128F4A9"/>
          </w:pPr>
          <w:r w:rsidRPr="004D24F7">
            <w:rPr>
              <w:bCs w:val="0"/>
            </w:rPr>
            <w:t>_____/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123D09"/>
    <w:rsid w:val="005D2D6B"/>
    <w:rsid w:val="006A50D0"/>
    <w:rsid w:val="0085766D"/>
    <w:rsid w:val="00D52B31"/>
    <w:rsid w:val="00D72F89"/>
    <w:rsid w:val="00EE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50D0"/>
    <w:rPr>
      <w:color w:val="666666"/>
    </w:rPr>
  </w:style>
  <w:style w:type="paragraph" w:customStyle="1" w:styleId="FD2DC64E2D144BFB874FF1C596443A86">
    <w:name w:val="FD2DC64E2D144BFB874FF1C596443A86"/>
    <w:rsid w:val="00D72F89"/>
  </w:style>
  <w:style w:type="paragraph" w:customStyle="1" w:styleId="Obrazac">
    <w:name w:val="Obrazac"/>
    <w:basedOn w:val="Normal"/>
    <w:link w:val="ObrazacChar"/>
    <w:qFormat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character" w:customStyle="1" w:styleId="ObrazacChar">
    <w:name w:val="Obrazac Char"/>
    <w:basedOn w:val="DefaultParagraphFont"/>
    <w:link w:val="Obrazac"/>
    <w:rsid w:val="006A50D0"/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233D3F947BA949F39E589CA04137EFE1">
    <w:name w:val="233D3F947BA949F39E589CA04137EFE1"/>
    <w:rsid w:val="006A50D0"/>
  </w:style>
  <w:style w:type="paragraph" w:customStyle="1" w:styleId="E2BB70C7D0C44F17AE177B5E4DA727D31">
    <w:name w:val="E2BB70C7D0C44F17AE177B5E4DA727D31"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E3188C11C55B44E299224E3232128F4A9">
    <w:name w:val="E3188C11C55B44E299224E3232128F4A9"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2C3E3FB67EB2428581CBBFF9DF6338C413">
    <w:name w:val="2C3E3FB67EB2428581CBBFF9DF6338C413"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707B3095751044E4AF4310188835DCE6">
    <w:name w:val="707B3095751044E4AF4310188835DCE6"/>
    <w:rsid w:val="005D2D6B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3" ma:contentTypeDescription="Create a new document." ma:contentTypeScope="" ma:versionID="1002c8b5b527d7e2741cdf4d913758d2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8272c6b2d3f3a760ff40ad7ea7d5ddbb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B8EA65-A6F7-45EB-BE05-13B90EC27C80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2.xml><?xml version="1.0" encoding="utf-8"?>
<ds:datastoreItem xmlns:ds="http://schemas.openxmlformats.org/officeDocument/2006/customXml" ds:itemID="{F1D90AD8-38DA-4B66-8CE5-074271659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C9E57D-C11F-4469-8D9F-E78000F3C0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Draganic</cp:lastModifiedBy>
  <cp:revision>18</cp:revision>
  <cp:lastPrinted>2016-09-27T06:51:00Z</cp:lastPrinted>
  <dcterms:created xsi:type="dcterms:W3CDTF">2023-11-24T10:19:00Z</dcterms:created>
  <dcterms:modified xsi:type="dcterms:W3CDTF">2023-12-1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  <property fmtid="{D5CDD505-2E9C-101B-9397-08002B2CF9AE}" pid="3" name="MediaServiceImageTags">
    <vt:lpwstr/>
  </property>
</Properties>
</file>